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</w:rPr>
        <w:t>WSN 2018 TALK TITLES ORGANIZED INTO SESSIONS</w:t>
      </w:r>
    </w:p>
    <w:p>
      <w:pPr>
        <w:pStyle w:val="TextBody"/>
        <w:rPr/>
      </w:pPr>
      <w:r>
        <w:rPr/>
        <w:t>This MS Word document was created with RMarkdown using a report generated in CVENT and information from the scheduling team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ttribut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ta-Data</w:t>
            </w:r>
          </w:p>
        </w:tc>
      </w:tr>
      <w:tr>
        <w:trPr/>
        <w:tc>
          <w:tcPr>
            <w:tcW w:w="46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cript</w:t>
            </w:r>
          </w:p>
        </w:tc>
        <w:tc>
          <w:tcPr>
            <w:tcW w:w="46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SN2019_talk_table.Rmd</w:t>
            </w:r>
          </w:p>
        </w:tc>
      </w:tr>
      <w:tr>
        <w:trPr/>
        <w:tc>
          <w:tcPr>
            <w:tcW w:w="46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hor</w:t>
            </w:r>
          </w:p>
        </w:tc>
        <w:tc>
          <w:tcPr>
            <w:tcW w:w="46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tt Whalen &amp; Mairin Deith</w:t>
            </w:r>
          </w:p>
        </w:tc>
      </w:tr>
      <w:tr>
        <w:trPr/>
        <w:tc>
          <w:tcPr>
            <w:tcW w:w="46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te</w:t>
            </w:r>
          </w:p>
        </w:tc>
        <w:tc>
          <w:tcPr>
            <w:tcW w:w="46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1 October, 2019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FirstParagraph"/>
        <w:rPr/>
      </w:pPr>
      <w:r>
        <w:rPr/>
      </w:r>
    </w:p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035"/>
        <w:gridCol w:w="2909"/>
        <w:gridCol w:w="3416"/>
      </w:tblGrid>
      <w:tr>
        <w:trPr>
          <w:cnfStyle w:firstRow="1"/>
        </w:trPr>
        <w:tc>
          <w:tcPr>
            <w:tcW w:w="303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ed Talk</w:t>
            </w:r>
          </w:p>
        </w:tc>
        <w:tc>
          <w:tcPr>
            <w:tcW w:w="290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mmunity Ecology 1</w:t>
            </w:r>
          </w:p>
        </w:tc>
        <w:tc>
          <w:tcPr>
            <w:tcW w:w="3416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Advancements in MPA Science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Eugenio Carpizo-Ituarte, </w:t>
            </w:r>
            <w:r>
              <w:rPr/>
              <w:t xml:space="preserve"> CLIMATE-PROOFING AQUACULTURE SPECIES: A COLLABORATIVE ‘PROOF OF CONCEPT’ PROJECT ON OYSTERS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Adamczyk, E. M.</w:t>
            </w:r>
            <w:r>
              <w:rPr/>
              <w:t xml:space="preserve"> TRANSPLANT EXPERIMENT REVEALS INSIGHT TO SPECIFICITY OF EELGRASS BLADE MICROBIOTA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hears, N. T.</w:t>
            </w:r>
            <w:r>
              <w:rPr/>
              <w:t xml:space="preserve"> LONG-TERM MARINE RESERVE PROTECTION UNEQUIVOCALLY DEMONSTRATES THE ECOSYSTEM-LEVEL CONSEQUENCES OF FISHING ON KELP FORESTS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avanaugh, K. C.</w:t>
            </w:r>
            <w:r>
              <w:rPr/>
              <w:t xml:space="preserve"> VARIABILITY IN THE RECOVERY OF CALIFORNIA KELP FORESTS FOLLOWING A MARINE HEATWAVE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Rempel, H. S.</w:t>
            </w:r>
            <w:r>
              <w:rPr/>
              <w:t xml:space="preserve"> ECOLOGICAL DRIVERS AND LONG-TERM IMPACTS OF PARROTFISH PREDATION ON ENDANGERED ORBICELLA ANNULARIS CORALS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Hanns, B. </w:t>
            </w:r>
            <w:r>
              <w:rPr/>
              <w:t xml:space="preserve"> MARINE RESERVE EFFECTIVENESS AND THE NEW ZEALAND ROCK LOBSTER JASUS EDWARDSII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Henry, A. K.</w:t>
            </w:r>
            <w:r>
              <w:rPr/>
              <w:t xml:space="preserve"> RISK ASSESSMENT OF ECOLOGICAL IMPACTS BY RANGE-EXPANDING MARINE SPECIES IN NORTH AMERICA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Rhoades, O. K.</w:t>
            </w:r>
            <w:r>
              <w:rPr/>
              <w:t xml:space="preserve"> MULTISCALE SPATIO-TEMPORAL VARIABILITY IN PREDATION AND HERBIVORY: A FISHY TALE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White, J. W.</w:t>
            </w:r>
            <w:r>
              <w:rPr/>
              <w:t xml:space="preserve"> ESTIMATING FISHERY HARVEST RATES TO ASSESS THE EFFICACY OF MARINE PROTECTED AREAS IN THE SANTA BARBARA CHANNEL ISLANDS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Delgadillo-Nuño, M. A.</w:t>
            </w:r>
            <w:r>
              <w:rPr/>
              <w:t xml:space="preserve"> SUDDEN DECREASE IN SEAWATER TEMPERATURE INCREASES EXPRESSION OF HSP70 IN CORALS OF THE MEXICAN PACIFIC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Girard, J. F.</w:t>
            </w:r>
            <w:r>
              <w:rPr/>
              <w:t xml:space="preserve"> ANIMAL AND ALGAL FORESTS AND THEIR INFLUENCE ON COMMUNITY COMPOSITION AND CORAL PHOTOPHYSIOLOGY IN UNDERSTORY COMMUNITIES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Ramírez-Ortiz, G. </w:t>
            </w:r>
            <w:r>
              <w:rPr/>
              <w:t xml:space="preserve"> ARE THE MARINE PROTECTED AREAS OF THE GULF OF CALIFORNIA RESILIENT?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Neumann, K. C.</w:t>
            </w:r>
            <w:r>
              <w:rPr/>
              <w:t xml:space="preserve"> WATER-CORERS: LOW-COST, OPEN SOURCE WATER SAMPLERS DESIGNED TO STUDY ECOSYSTEM DYNAMICS IN NOVEL WAYS AND WITH HIGH RESOLUTION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Rogers, T. L.</w:t>
            </w:r>
            <w:r>
              <w:rPr/>
              <w:t xml:space="preserve"> ENVIRONMENTAL DRIVERS OF TOP-DOWN AND BOTTOM-UP INTERACTIONS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Quennessen, V. I.</w:t>
            </w:r>
            <w:r>
              <w:rPr/>
              <w:t xml:space="preserve"> ACCOUNTING FOR POPULATION DYNAMICS IMPROVES THE USE OF NO-TAKE MARINE RESERVES FOR FISHERY MANAGEMENT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Harley, C. D.</w:t>
            </w:r>
            <w:r>
              <w:rPr/>
              <w:t xml:space="preserve"> DOCUMENTING LONG-TERM, WIDESPREAD DECLINES OF LARGE INTERTIDAL HERBIVORES IN NEW ZEALAND IN RELATION TO RELATIVE THERMAL TOLERANCE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Whalen, M. A.</w:t>
            </w:r>
            <w:r>
              <w:rPr/>
              <w:t xml:space="preserve"> COMMUNITY-LEVEL RESPONSES OF INTERTIDAL SEAWEEDS TO A MARINE HEATWAVE IN CENTRAL BRITISH COLUMBIA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Gold, Z. </w:t>
            </w:r>
            <w:r>
              <w:rPr/>
              <w:t xml:space="preserve"> COMPARISON OF ENVIRONMENTAL DNA TO UNDER WATER VISUAL CENSUS METHODS ACROSS THE SOUTHERN CALIFORNIA MARINE PROTECTED AREA NETWORK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afferty, K. D.</w:t>
            </w:r>
            <w:r>
              <w:rPr/>
              <w:t xml:space="preserve"> DETECTING SOUTHERN CALIFORNIA’S WHITE SHARKS WITH ENVIRONMENTAL DNA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Longman, E. K.</w:t>
            </w:r>
            <w:r>
              <w:rPr/>
              <w:t xml:space="preserve"> USING HISTORICAL DATA TO TEST WHETHER SPECIES DIVERSITY HAS DECLINED IN MUSSEL BED COMMUNITIES IN NORTHERN CALIFORNIA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Deith, M. C.</w:t>
            </w:r>
            <w:r>
              <w:rPr/>
              <w:t xml:space="preserve"> SAVING SPACE FOR DINNER: CAN SPATIAL RESERVES PROMOTE SUSTAINABILITY EVEN WHEN DATA ARE SCARCE?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oyer, K. E.</w:t>
            </w:r>
            <w:r>
              <w:rPr/>
              <w:t xml:space="preserve"> LIVING SHORELINES: WHAT’S NEW AND WHAT’S NEXT IN SAN FRANCISCO BAY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Wells, C. D.</w:t>
            </w:r>
            <w:r>
              <w:rPr/>
              <w:t xml:space="preserve"> DNA METABARCODING PROVIDES INSIGHTS INTO THE DIVERSE DIET OF THE GIANT PLUMOSE ANEMONE </w:t>
            </w:r>
            <w:r>
              <w:rPr>
                <w:i/>
              </w:rPr>
              <w:t>METRIDIUM FARCIMEN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tubler, A. A.</w:t>
            </w:r>
            <w:r>
              <w:rPr/>
              <w:t xml:space="preserve"> THIS PAPER IS SIMPLY MANURE’: DOWNSTREAM EFFECTS OF UNPROFESSIONAL PEER REVIEW COMMENTS AMONG INTERSECTIONAL GROUPS IN STEM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0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owe, A. T.</w:t>
            </w:r>
            <w:r>
              <w:rPr/>
              <w:t xml:space="preserve"> A MODERN SYM</w:t>
            </w:r>
            <w:r>
              <w:rPr>
                <w:i/>
              </w:rPr>
              <w:t>PH</w:t>
            </w:r>
            <w:r>
              <w:rPr/>
              <w:t>ESIS: SCALING OCEAN ACIDIFICATION FROM LOCAL TO GLOBAL SCALES</w:t>
            </w:r>
          </w:p>
        </w:tc>
        <w:tc>
          <w:tcPr>
            <w:tcW w:w="29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4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275"/>
        <w:gridCol w:w="3276"/>
        <w:gridCol w:w="2809"/>
      </w:tblGrid>
      <w:tr>
        <w:trPr>
          <w:cnfStyle w:firstRow="1"/>
        </w:trPr>
        <w:tc>
          <w:tcPr>
            <w:tcW w:w="327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tertidal Ecology 1</w:t>
            </w:r>
          </w:p>
        </w:tc>
        <w:tc>
          <w:tcPr>
            <w:tcW w:w="3276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opulation Biology and Ecology</w:t>
            </w:r>
          </w:p>
        </w:tc>
        <w:tc>
          <w:tcPr>
            <w:tcW w:w="280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ysiological Ecology 1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rownlee, G. R.</w:t>
            </w:r>
            <w:r>
              <w:rPr/>
              <w:t xml:space="preserve"> TIDE POOL CONNECTIVITY INFLUENCES THE EFFECTS OF TEMPERATURE ON ROCKY INTERTIDAL ZONE GASTROPODS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Lubinsky, D. </w:t>
            </w:r>
            <w:r>
              <w:rPr/>
              <w:t xml:space="preserve"> PACIFIC HARBOR SEAL (PHOCA VITULINA RICHARDII) MOVEMENTS IN WATERS AROUND TODOS SANTOS ISLAND, ENSENADA, BAJA CALIFORNIA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Borras-Chavez, R. </w:t>
            </w:r>
            <w:r>
              <w:rPr/>
              <w:t xml:space="preserve"> SPATIAL VARIATION OF ALGINATE PROPERTIES AND A NUTRITIONAL QUALITY COMPARISON OF SIX KELP SPECIES FROM THE ALEUTIAN ARCHIPELAGO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edgood, S. A.</w:t>
            </w:r>
            <w:r>
              <w:rPr/>
              <w:t xml:space="preserve"> SEA ANEMONE MUTUALISM LEADS TO FACILITATION: COMPLEX INTERACTIONS INCREASE BIODIVERSITY IN THE ROCKY INTERTIDAL ZONE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astorani, M. C.</w:t>
            </w:r>
            <w:r>
              <w:rPr/>
              <w:t xml:space="preserve"> DISTURBANCE, RESOURCES, AND CLIMATE INTERACTIVELY SYNCHRONIZE KELP FORESTS ACROSS SCALES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Bardou, R. </w:t>
            </w:r>
            <w:r>
              <w:rPr/>
              <w:t xml:space="preserve"> VARIABILITY IN THE FUNDAMENTAL AND REALIZED NICHES OF MANGROVES IN BAJA CALIFORNIA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Hennessey, S. M.</w:t>
            </w:r>
            <w:r>
              <w:rPr/>
              <w:t xml:space="preserve"> EFFECTS OF PREY PREDICTABILITY ON THE FORAGING EFFICIENCY OF PREDATORY WHELKS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iller, S. L.</w:t>
            </w:r>
            <w:r>
              <w:rPr/>
              <w:t xml:space="preserve"> METAGENOMIC ANALYSIS OF MYXOZOAN PARASITES FROM AMAZONIAN FISHES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DellaTorre, M. B.</w:t>
            </w:r>
            <w:r>
              <w:rPr/>
              <w:t xml:space="preserve"> DECOUPLED PHYSIOLOGICAL RESPONSES TO INCREASED TEMPERATURE – IMPLICATIONS FOR ADAPTATION POTENTIAL TO OCEAN CHANGE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José G. Kuk-Dzul, </w:t>
            </w:r>
            <w:r>
              <w:rPr/>
              <w:t xml:space="preserve"> BENTHIC COLONIZATION OF AN ARTIFICIAL REEF LOCATED IN THE WEST COAST OF BAJA CALIFORNIA: A PLATE EXPERIMENTAL APPROACH.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Klingbeil, W. H.</w:t>
            </w:r>
            <w:r>
              <w:rPr/>
              <w:t xml:space="preserve"> MAINTENANCE OF GENETIC DIVERSITY DESPITE LARGE-SCALE DISTURBANCE SUPPORTS RESILIENCE OF GIANT KELP IN SOUTHERN CALIFORNIA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Csik, S. R.</w:t>
            </w:r>
            <w:r>
              <w:rPr/>
              <w:t xml:space="preserve"> THE EFFECTS OF TEMPERATURE ON THE PHYSIOLOGY AND FORAGING ECOLOGY OF THE CA SPINY LOBSTER (PANULIRUS INTERRUPTUS)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Fields, J. B.</w:t>
            </w:r>
            <w:r>
              <w:rPr/>
              <w:t xml:space="preserve"> A TALE OF TWO TIDE POOLS: EFFECT OF </w:t>
            </w:r>
            <w:r>
              <w:rPr>
                <w:i/>
              </w:rPr>
              <w:t>MYTILUS</w:t>
            </w:r>
            <w:r>
              <w:rPr/>
              <w:t xml:space="preserve"> AND </w:t>
            </w:r>
            <w:r>
              <w:rPr>
                <w:i/>
              </w:rPr>
              <w:t>PHYLLOSPADIX</w:t>
            </w:r>
            <w:r>
              <w:rPr/>
              <w:t xml:space="preserve"> REMOVAL ON ECOSYSTEM FUNCTION WITHIN OREGON ROCKY INTERTIDAL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arquardt, A. R.</w:t>
            </w:r>
            <w:r>
              <w:rPr/>
              <w:t xml:space="preserve"> DISTRIBUTION, ABUNDANCE, AND HABITAT ASSOCIATIONS OF PISMO CLAMS, </w:t>
            </w:r>
            <w:r>
              <w:rPr>
                <w:i/>
              </w:rPr>
              <w:t>TIVELA STULTORUM</w:t>
            </w:r>
            <w:r>
              <w:rPr/>
              <w:t>, IN CALFORNIA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Dolinar, D. </w:t>
            </w:r>
            <w:r>
              <w:rPr/>
              <w:t xml:space="preserve"> IMPACTS OF ANTHROPOGENIC DISTURBANCE ON RHODOLITH COMMUNITY PRIMARY PRODUCTION AND RESPIRATION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Arboleda-Baena, C. M.</w:t>
            </w:r>
            <w:r>
              <w:rPr/>
              <w:t xml:space="preserve"> THE COMPLEX INTERACTION BETWEEN MACROORGANISMS AND BIOFILM IN THE INTERTIDAL ROCKY SHORE: TROPHIC AND NON-TROPHIC PATHWAYS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Gossard, D. J.</w:t>
            </w:r>
            <w:r>
              <w:rPr/>
              <w:t xml:space="preserve"> EPIPHYTE-HOST DYNAMICS BETWEEN </w:t>
            </w:r>
            <w:r>
              <w:rPr>
                <w:i/>
              </w:rPr>
              <w:t>PYROPIA NEREOCYSTIS</w:t>
            </w:r>
            <w:r>
              <w:rPr/>
              <w:t xml:space="preserve"> AND </w:t>
            </w:r>
            <w:r>
              <w:rPr>
                <w:i/>
              </w:rPr>
              <w:t>NEREOCYSTIS LUETKEANA</w:t>
            </w:r>
            <w:r>
              <w:rPr/>
              <w:t xml:space="preserve"> SOUTH OF MONTEREY BAY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Goodman, A. Z.</w:t>
            </w:r>
            <w:r>
              <w:rPr/>
              <w:t xml:space="preserve"> UNTARGETED METABOLOMIC SERUM PROFILES OF THREE CAPTIVE SHARK SPECIES FOR THE GENERATION OF A SEMI- INVASIVE CHONDRICHTHYES HEALTH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cIntire, L. M.</w:t>
            </w:r>
            <w:r>
              <w:rPr/>
              <w:t xml:space="preserve"> CAN’T STAND THE HEAT? GET OUT OF THE TIDEPOOLS: EVALUATING TEMPERATURE REGULATION IN GUMBOOT CHITONS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Nicolás-Chávez, A. </w:t>
            </w:r>
            <w:r>
              <w:rPr/>
              <w:t xml:space="preserve"> EFFECT OF ENVIRONMENTAL CONDITIONS ON THE RELATIVE ABUNDANCE OF MANTAS (</w:t>
            </w:r>
            <w:r>
              <w:rPr>
                <w:i/>
              </w:rPr>
              <w:t>MOBULA BIROSTRIS</w:t>
            </w:r>
            <w:r>
              <w:rPr/>
              <w:t>) IN REVILLAGIGEDO NATIONAL PARK.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ates, E. H.</w:t>
            </w:r>
            <w:r>
              <w:rPr/>
              <w:t xml:space="preserve"> IMPACTS OF OCEAN ACIDIFICATION AND WARMING ON THE SURVIVAL AND SETTLEMENT OF LARVAL PINTO ABALONE (</w:t>
            </w:r>
            <w:r>
              <w:rPr>
                <w:i/>
              </w:rPr>
              <w:t>HALIOTIS KAMTSCHATKANA</w:t>
            </w:r>
            <w:r>
              <w:rPr/>
              <w:t>)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olwerk, A. T.</w:t>
            </w:r>
            <w:r>
              <w:rPr/>
              <w:t xml:space="preserve"> TROPHIC AND ENVIRONMENTAL FORCING IN ALASKAN ROCKY INTERTIDAL ZONES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Torres, V. A.</w:t>
            </w:r>
            <w:r>
              <w:rPr/>
              <w:t xml:space="preserve"> IS SOCIALITY CORRELATED WITH PARASITE BURDEN IN ACANTHURUS TRIOSTEGUS?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Alma, L. </w:t>
            </w:r>
            <w:r>
              <w:rPr/>
              <w:t xml:space="preserve"> DOES IT MATTER WHERE MY PARENTS GREW UP? TRANSGENERATIONAL PLASTICITY OF OLYMPIA OYSTER LARVAE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27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7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0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265"/>
        <w:gridCol w:w="2265"/>
        <w:gridCol w:w="2364"/>
        <w:gridCol w:w="2465"/>
      </w:tblGrid>
      <w:tr>
        <w:trPr>
          <w:cnfStyle w:firstRow="1"/>
        </w:trPr>
        <w:tc>
          <w:tcPr>
            <w:tcW w:w="226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mmunity Ecology 2</w:t>
            </w:r>
          </w:p>
        </w:tc>
        <w:tc>
          <w:tcPr>
            <w:tcW w:w="226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servation and Restoration 1</w:t>
            </w:r>
          </w:p>
        </w:tc>
        <w:tc>
          <w:tcPr>
            <w:tcW w:w="236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tertidal Ecology 2</w:t>
            </w:r>
          </w:p>
        </w:tc>
        <w:tc>
          <w:tcPr>
            <w:tcW w:w="246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cosystem Assessment 1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cott, A. R.</w:t>
            </w:r>
            <w:r>
              <w:rPr/>
              <w:t xml:space="preserve"> DEEP THOUGHTS: DOES SPONGE COVER INCREASE WITH DEPTH ON CARIBBEAN MESOPHOTIC REEFS?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Malpica-Cruz, L. </w:t>
            </w:r>
            <w:r>
              <w:rPr/>
              <w:t xml:space="preserve"> CAN FISHING BE A TOOL TO CONTROL MARINE INVASIVE SPECIES?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Dickens, J. D.</w:t>
            </w:r>
            <w:r>
              <w:rPr/>
              <w:t xml:space="preserve"> BURN IN SHELL: USING 3-D MAPS TO PREDICT MUSSEL BED DYNAMICS WITH RISING TEMPERATURES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nyder, J. S.</w:t>
            </w:r>
            <w:r>
              <w:rPr/>
              <w:t xml:space="preserve"> SEA SURFACE TEMPERATURE IMAGERY ELUCIDATES SPATIAL NUTRIENT PATTERNS AND SERVES AS A TOOL FOR KELP AQUACULTURE SITING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Tedford, K. N.</w:t>
            </w:r>
            <w:r>
              <w:rPr/>
              <w:t xml:space="preserve"> RESTORING VIRGINIA’S OYSTER REEFS: ENVIRONMENTAL CONTROLS ON OYSTER RECRUITMENT, GROWTH, AND SURVIVAL ACROSS SPATIAL SCALES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Hixon, M. H.</w:t>
            </w:r>
            <w:r>
              <w:rPr/>
              <w:t xml:space="preserve"> CREME: CORAL RESILIENCE MODULE EXPERIMENT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Jeppesen, R. K.</w:t>
            </w:r>
            <w:r>
              <w:rPr/>
              <w:t xml:space="preserve"> EUTROPHICATION DECREASES SALT MARSH RESILIENCE THROUGH PROLIFERATION OF ALGAL MATS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Reid-Wainscoat, E. E.</w:t>
            </w:r>
            <w:r>
              <w:rPr/>
              <w:t xml:space="preserve"> AN ASSESSMENT OF ECOSYSTEM HEALTH AND BIODIVERSITY IN LOS ANGELES COUNTY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Yeager, M. E.</w:t>
            </w:r>
            <w:r>
              <w:rPr/>
              <w:t xml:space="preserve"> EFFECTS OF SPATIOTEMPORAL CHANGES IN CONSUMER FUNCTIONAL DIVERSITY ON ECOSYSTEM STABILITY AND FUNCTIONING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Heineke, M. R.</w:t>
            </w:r>
            <w:r>
              <w:rPr/>
              <w:t xml:space="preserve"> DRAMATIC REPRODUCTION DEFEATS EFFORTS TO ERADICATE AN INVASIVE MARINE PREDATOR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roitman, B. R.</w:t>
            </w:r>
            <w:r>
              <w:rPr/>
              <w:t xml:space="preserve"> BACK TO THE FUTURE: COASTAL PALAEOECOLOGY AND PALAEOCEANOGRAPHY OF THE ATACAMA DESERT (CHILE, 25°S) DURING THE HOLOCENE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cCarthy, O. S.</w:t>
            </w:r>
            <w:r>
              <w:rPr/>
              <w:t xml:space="preserve"> IDENTIFYING THE DRIVERS OF STRUCTURAL COMPLEXITY ON HAWAIIAN CORAL REEFS USING STRUCTURE FROM MOTION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peare, K. E.</w:t>
            </w:r>
            <w:r>
              <w:rPr/>
              <w:t xml:space="preserve"> CORAL BLEACHING DISPROPORTIONATELY AFFECTS THE SMALLEST AND LARGEST INDIVIDUALS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Norrie, C. R.</w:t>
            </w:r>
            <w:r>
              <w:rPr/>
              <w:t xml:space="preserve"> MUSSELS, MODELS, AND MICROCHEMISTRY - LARVAL SUBSIDIES FROM AQUACULTURE MAY ASSIST WITH RESTORATION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Konecny, C. A.</w:t>
            </w:r>
            <w:r>
              <w:rPr/>
              <w:t xml:space="preserve"> TO FRY OR TO SAUTÉ: INNOVATION IN TIDE POOL THERMAL MANIPULATION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Paz-Lacavex, A. </w:t>
            </w:r>
            <w:r>
              <w:rPr/>
              <w:t xml:space="preserve"> HISTORICAL DYNAMICS OF KELP FOREST BLUE CABRON CAPTURE IN ENSENADA, MEXICO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eatty, D. B.</w:t>
            </w:r>
            <w:r>
              <w:rPr/>
              <w:t xml:space="preserve"> EFFECTS OF LOCAL MANAGEMENT AND MACROALGAE ON ANTI-PATHOGEN DEFENSES OF CORALS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Davis, K. E.</w:t>
            </w:r>
            <w:r>
              <w:rPr/>
              <w:t xml:space="preserve"> THE ECOLOGY OF EELGRASS IN JAMES BAY, QC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ellers, A. J.</w:t>
            </w:r>
            <w:r>
              <w:rPr/>
              <w:t xml:space="preserve"> SEASONAL UPWELLING INCREASES ALGAL COVER AND WEAKENS HERBIVORY ON PANAMANIAN ROCKY SHORES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Da Silva, N. J.</w:t>
            </w:r>
            <w:r>
              <w:rPr/>
              <w:t xml:space="preserve"> IMPACT OF TWO SEAGRASS SPECIES (ZOSTERA MARINA AND RUPPIA MARITIMA) ON ESTUARINE MACROINVERTEBRATE COMMUNITY COMPOSITION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Ryznar, E. R.</w:t>
            </w:r>
            <w:r>
              <w:rPr/>
              <w:t xml:space="preserve"> EVALUATING MECHANISMS FACILITATING THE INVASION SUCCESS OF SARGASSUM HORNERI AND THE RESILIENCE OF MACROCYSTIS PYRIFERA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Eckert, G. L.</w:t>
            </w:r>
            <w:r>
              <w:rPr/>
              <w:t xml:space="preserve"> APEX PREDATORS, SEAGRASS COMMUNITY STRUCTURE, AND BLUE CARBON: ARE SEA OTTERS KEYSTONE SPECIES IN ALASKAN SEAGRASS MEADOWS?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Gravem, S. A.</w:t>
            </w:r>
            <w:r>
              <w:rPr/>
              <w:t xml:space="preserve"> BACK TO THE FUTURE: USING A LONG-TERM DATASET TO EXPLORE WHETHER ROCKY INTERTIDAL COMMUNITY STRUCTURE IS SENSITIVE TO CLIMATIC VAR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teller, D. L.</w:t>
            </w:r>
            <w:r>
              <w:rPr/>
              <w:t xml:space="preserve"> ECOSYSTEM UNDER DISTURBANCE: DIVERSITY OF SANTA CATALINA ISLAND RHODOLITH BEDS AND THE ROLE OF DEGRADED NURSERY HABITAT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Lima, L. F.</w:t>
            </w:r>
            <w:r>
              <w:rPr/>
              <w:t xml:space="preserve"> MATHEMATICAL MODELING OF THE CORAL MICROBIOME: THE INFLUENCE OF TEMPERATURE AND MICROBIAL NETWORK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ote, I. M.</w:t>
            </w:r>
            <w:r>
              <w:rPr/>
              <w:t xml:space="preserve"> WHAT GOES IN MUST COME OUT: INVASIVE PREDATORS CAN MAINTAIN REEF NUTRIENT DYNAMICS BY REPLACING NATIVE FISH EXCRETION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DeSantiago, R. </w:t>
            </w:r>
            <w:r>
              <w:rPr/>
              <w:t xml:space="preserve"> NATIVE DIVERSITY AND BIOSECURITY: BLACK ABALONE DECLINES SHIFTED HERBIVORE COMMUNITIES TO THOSE THAT AVOID INVASIVE SARGASSUM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Joy Kumagai, </w:t>
            </w:r>
            <w:r>
              <w:rPr/>
              <w:t xml:space="preserve"> BRIDGING MANGROVE RESEARCH AND GOVERNMENT ACTION TO SUPPORT CARBON ABATEMENT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Glanz, J. S.</w:t>
            </w:r>
            <w:r>
              <w:rPr/>
              <w:t xml:space="preserve"> CRUSTOSE CORALLINE ALGAL MORTALITY AND MORPHOLOGY INFLUENCE ASSOCIATED EPIFAUNAL DIVERSITY IN MOOREA, FRENCH POLYNESIA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ee, L. C.</w:t>
            </w:r>
            <w:r>
              <w:rPr/>
              <w:t xml:space="preserve"> COLLABORATIVE COASTAL MARINE HABITAT RESTORATION WITHIN AN INDIGENOUS CO-MANAGEMENT CONTEXT IN GWAII HAANAS, HAIDA GWAII, CANADA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Haas, A. C.</w:t>
            </w:r>
            <w:r>
              <w:rPr/>
              <w:t xml:space="preserve"> MODELING EFFECTS OF OCEAN ACIDIFICATION ON PREDATOR-PREY DYNAMICS IN THE ROCKY INTERTIDAL ZONE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Pentcheff, N. D.</w:t>
            </w:r>
            <w:r>
              <w:rPr/>
              <w:t xml:space="preserve"> THE LOS ANGELES URBAN OCEAN EXPEDITION 2019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2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4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339"/>
        <w:gridCol w:w="2340"/>
        <w:gridCol w:w="2340"/>
        <w:gridCol w:w="2340"/>
      </w:tblGrid>
      <w:tr>
        <w:trPr>
          <w:cnfStyle w:firstRow="1"/>
        </w:trPr>
        <w:tc>
          <w:tcPr>
            <w:tcW w:w="233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ysiological Ecology 2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Marine Metapopulations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pplied Ecology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ehavioural Ecology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Uyeoka, A. K.</w:t>
            </w:r>
            <w:r>
              <w:rPr/>
              <w:t xml:space="preserve"> THE EFFECT OF UPWELLING STRESSORS ON OXIDATIVE STRESS PROTEIN ABUNDANCE IN </w:t>
            </w:r>
            <w:r>
              <w:rPr>
                <w:i/>
              </w:rPr>
              <w:t>MYTILUS CALIFORNIANU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Eernisse, D. J.</w:t>
            </w:r>
            <w:r>
              <w:rPr/>
              <w:t xml:space="preserve"> ISLAND LIFE: WHAT TWO MOLLUSCAN ENDEMICS ON CALIFORNIA’S CHANNEL ISLANDS REVEAL ABOUT REPRODUCTIVE CONTRASTS IN MARINE ANIMAL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Szuta, D. </w:t>
            </w:r>
            <w:r>
              <w:rPr/>
              <w:t xml:space="preserve"> LOGS FROM THE SEA OF CORTEZ: ESTIMATING DIET PREFERENCE OF HAWKSBILL SEA TURTLES FROM FORTUITOUS FECAL FIND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Knight, C. J.</w:t>
            </w:r>
            <w:r>
              <w:rPr/>
              <w:t xml:space="preserve"> CONSPECIFIC CUES, NOT STARVATION, MEDIATE HABITAT-SPECIFIC RESPONSES OF URCHINS TO PREDATION RISK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Miller, L. P.</w:t>
            </w:r>
            <w:r>
              <w:rPr/>
              <w:t xml:space="preserve"> REPEATABLE PATTERNS OF SMALL-SCALE SPATIAL VARIATION IN INTERTIDAL MUSSEL BEDS AND IMPLICATIONS FOR RESPONSES TO CLIMATE CHANGE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chiel, D. R.</w:t>
            </w:r>
            <w:r>
              <w:rPr/>
              <w:t xml:space="preserve"> LOSS OF ECOLOGICAL INFRASTRUCTURE AND RESILIENCE OF ALGAL COMMUNITIES FOLLOWING THE MW7.8 KAIKOURA EARTHQUAKE OF 2016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Angwin, R. E.</w:t>
            </w:r>
            <w:r>
              <w:rPr/>
              <w:t xml:space="preserve"> ECOLOGICALLY RESTORATIVE AQUACULTURE OF PURPLE SEA URCHINS (STRONGYLOCENTROTUS PURPURATUS)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Flood, A. S.</w:t>
            </w:r>
            <w:r>
              <w:rPr/>
              <w:t xml:space="preserve"> GUT INSTINCTS: FEEDING BEHAVIOUR OF THE SOUTHERN ROCK LOBSTER, JASUS EDWARDSII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ecker, D. M.</w:t>
            </w:r>
            <w:r>
              <w:rPr/>
              <w:t xml:space="preserve"> INVESTIGATING THE EFFECTS OF LAND-BASED POLLUTION ON CORAL THERMAL TOLERANCE IN A BRANCHING CORAL SPECIE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Catalano, K. A.</w:t>
            </w:r>
            <w:r>
              <w:rPr/>
              <w:t xml:space="preserve"> QUANTIFYING THE STOCHASTIC NATURE OF LARVAL CONNECTIVITY AMONG NEARSHORE MARINE POPULATION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Salinas, H. </w:t>
            </w:r>
            <w:r>
              <w:rPr/>
              <w:t xml:space="preserve"> DYNAMIC SIMULATION OF A ZOSTERA MARINA MEADOW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mith, N. S.</w:t>
            </w:r>
            <w:r>
              <w:rPr/>
              <w:t xml:space="preserve"> BIOTIC RESISTANCE THROUGH FEAR OF PREDATORS ON CARIBBEAN CORAL REEFS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ow, N. H.</w:t>
            </w:r>
            <w:r>
              <w:rPr/>
              <w:t xml:space="preserve"> VARIABLE EXPOSURE TO COASTAL HYPOXIA ACROSS THE SOUTHERN CALIFORNIA CURRENT SYSTEM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Dinsdale, E. </w:t>
            </w:r>
            <w:r>
              <w:rPr/>
              <w:t xml:space="preserve"> GLOBAL WHALE SHARK (</w:t>
            </w:r>
            <w:r>
              <w:rPr>
                <w:i/>
              </w:rPr>
              <w:t>RHINCODON TYPUS</w:t>
            </w:r>
            <w:r>
              <w:rPr/>
              <w:t>) MICROBIOME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Bignami, S. </w:t>
            </w:r>
            <w:r>
              <w:rPr/>
              <w:t xml:space="preserve"> KELP (</w:t>
            </w:r>
            <w:r>
              <w:rPr>
                <w:i/>
              </w:rPr>
              <w:t>MACROCYSTIS PYRIFERA</w:t>
            </w:r>
            <w:r>
              <w:rPr/>
              <w:t>) PRESERVATION TECHNIQUE IMPACTS THE GROWTH OF JUVENILE RED ABALONE (</w:t>
            </w:r>
            <w:r>
              <w:rPr>
                <w:i/>
              </w:rPr>
              <w:t>HALIOTIS RUFESCENS</w:t>
            </w:r>
            <w:r>
              <w:rPr/>
              <w:t>)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cHaskell, D. A.</w:t>
            </w:r>
            <w:r>
              <w:rPr/>
              <w:t xml:space="preserve"> BLACK HARE MAGIC: FEEDING RATES OF A LARGE SEA HARE, APLYSIA VACCARIA, ON BROWN ALGAE AND EXPLORATION OF POTENTIAL DRIVERS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Horn, K. M.</w:t>
            </w:r>
            <w:r>
              <w:rPr/>
              <w:t xml:space="preserve"> EFFECT OF TIDAL POSITION ON METABOLIC PHENOTYPE IN COMMON ACORN BARNACLE, BALANUS GLANDUL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tark, K. A.</w:t>
            </w:r>
            <w:r>
              <w:rPr/>
              <w:t xml:space="preserve"> BEYOND A SINGLE PATCH: LOCAL AND REGIONAL PROCESSES EXPLAIN DIVERSITY PATTERNS IN AN EPIFAUNAL SEAGRASS METACOMMUNITY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White, C. </w:t>
            </w:r>
            <w:r>
              <w:rPr/>
              <w:t xml:space="preserve"> TRADEOFF ANALYSIS INFORMS SPATIAL PLANNING OF OFFSHORE WIND ENERGY FARMS IN RELATION TO FISHERIES AND SEABIRD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Jarman, C. N.</w:t>
            </w:r>
            <w:r>
              <w:rPr/>
              <w:t xml:space="preserve"> GUTS OR GONADS? MESO-PREDATOR CHOICE BETWEEN STARVED AND GRAVID SEA URCHINS IN BARREN AND KELP FOREST HABITATS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Isaak, A. L.</w:t>
            </w:r>
            <w:r>
              <w:rPr/>
              <w:t xml:space="preserve"> INVESTIGATING THE EFFECTS OF OCEAN ACIDIFICATION ON PHOTOSYNTHETIC PROCESSES ON A CRUSTOSE CORALLINE ALGA AT DIFFERENT DEPTH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Dedrick, A. G.</w:t>
            </w:r>
            <w:r>
              <w:rPr/>
              <w:t xml:space="preserve"> METAPOPULATION PERSISTENCE IN A MARINE SYSTEM: THE CLOWNFISH CASE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Osberg, A. W.</w:t>
            </w:r>
            <w:r>
              <w:rPr/>
              <w:t xml:space="preserve"> SPONGE FORAGING PREFERENCE BY THE HAWAIIAN TIGER COWRIE AND IMPLICATIONS FOR MANAGEMENT OF INVASIVE SPONGES IN KANE&lt;U+02BB&gt;OHE BAY, O&lt;U+02BB&gt;AHU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Felix A. C., </w:t>
            </w:r>
            <w:r>
              <w:rPr/>
              <w:t xml:space="preserve"> EFFECTS OF INVASIVE MACROALGAE ON RED SEA URCHINS MESOCENTROTUS FRANCISCANUS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Wang, J. </w:t>
            </w:r>
            <w:r>
              <w:rPr/>
              <w:t xml:space="preserve"> PHYSIOLOGICAL PROCESSES UNDERLYING FOOD CONVERSION EFFICIENCY DURING GROWTH OF SEA URCHIN LARVAE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31"/>
        <w:gridCol w:w="2872"/>
        <w:gridCol w:w="2132"/>
        <w:gridCol w:w="2224"/>
      </w:tblGrid>
      <w:tr>
        <w:trPr>
          <w:cnfStyle w:firstRow="1"/>
        </w:trPr>
        <w:tc>
          <w:tcPr>
            <w:tcW w:w="2131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mmunity Ecology 3</w:t>
            </w:r>
          </w:p>
        </w:tc>
        <w:tc>
          <w:tcPr>
            <w:tcW w:w="2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Biological-Physical Coupling in the Coastal Zone 1</w:t>
            </w:r>
          </w:p>
        </w:tc>
        <w:tc>
          <w:tcPr>
            <w:tcW w:w="213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For the Love of Fish 1</w:t>
            </w:r>
          </w:p>
        </w:tc>
        <w:tc>
          <w:tcPr>
            <w:tcW w:w="222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Kelp Ecosystem Health and Sea Star Wasting 1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mith, J. G.</w:t>
            </w:r>
            <w:r>
              <w:rPr/>
              <w:t xml:space="preserve"> A NEW HOPE? RECOVERY OF CENTRAL CALIFORNIA KELP FORESTS FOLLOWING DESTRUCTIVE SEA URCHIN GRAZING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Obrist, D. S.</w:t>
            </w:r>
            <w:r>
              <w:rPr/>
              <w:t xml:space="preserve"> MARINE SUBSIDIES DRIVE PATTERNS IN AVIAN ISLAND BIOGEOGRAPHY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Bernardi, G. </w:t>
            </w:r>
            <w:r>
              <w:rPr/>
              <w:t xml:space="preserve"> CLIPPERTON ATOLL AS A MODEL TO STUDY SMALL MARINE POPULATIONS: ENDEMISM AND THE GENOMIC CONSEQUENCES OF SMALL POPULATION SIZE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Gehman, A. L.</w:t>
            </w:r>
            <w:r>
              <w:rPr/>
              <w:t xml:space="preserve"> VARIATION IN SPECIES ABUNDANCE FOLLOWING SEA STAR WASTING DISEASE OUTBREAK IN CENTRAL BRITISH COLUMBIA, CANADA.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tockton, L. N.</w:t>
            </w:r>
            <w:r>
              <w:rPr/>
              <w:t xml:space="preserve"> SPATIALLY AGGRESSIVE PEYSSONNELID ALGAL CRUSTS (PAC) CONSTRAIN CORALS TO DIADEMA GRAZING HALOS ON CARIBBEAN REEFS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auer, K. K.</w:t>
            </w:r>
            <w:r>
              <w:rPr/>
              <w:t xml:space="preserve"> IS THIS THE PLACE? CHEMICAL AND PHYSICAL SETTLEMENT CUES UTILIZED BY BARNACLE AND MUSSEL LARVAE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aselle, J. E.</w:t>
            </w:r>
            <w:r>
              <w:rPr/>
              <w:t xml:space="preserve"> MOBILE MARINE PREDATORS: AN UNDERSTUDIED SOURCE OF NUTRIENTS TO CORAL REEFS IN AN UNFISHED ATOLL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Nur Arafeh-Dalmau, </w:t>
            </w:r>
            <w:r>
              <w:rPr/>
              <w:t xml:space="preserve"> EXTREME MARINE HEATWAVES ALTER KELP FOREST COMMUNITY NEAR ITS EQUATORWARD DISTRIBUTION LIMIT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NA, </w:t>
            </w:r>
            <w:r>
              <w:rPr/>
              <w:t xml:space="preserve"> KELP FOREST DEFORESTATION LEADS TO COMMUNITY-WIDE DIETARY NICHE CONTRACTION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aldonado, A. A.</w:t>
            </w:r>
            <w:r>
              <w:rPr/>
              <w:t xml:space="preserve"> VERTICAL DISTRIBUTION AND ABUNDANCE OF MEROPLANKTON INSIDE AND OUTSIDE OF A KELP FOREST DURING THE INTERNAL TIDE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lincow, K. M.</w:t>
            </w:r>
            <w:r>
              <w:rPr/>
              <w:t xml:space="preserve"> ADDRESSING KNOWLEDGE GAPS IN THE ECOLOGY OF GIANT SEA BASS (STEREOLEPIS GIGAS) USING TAGGING AND STABLE ISOTOPE ANALYSES.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urie, K. A.</w:t>
            </w:r>
            <w:r>
              <w:rPr/>
              <w:t xml:space="preserve"> KELP HELP: FRAGMENTED NEREOCYSTIS LUETKEANA FORESTS ALTER SEAWATER CHEMISTRY, MITIGATING OCEAN ACIDIFICATION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ong, J. D.</w:t>
            </w:r>
            <w:r>
              <w:rPr/>
              <w:t xml:space="preserve"> SEABIRD SUBSIDIES TO A “LARGE” ISLAND SHIFT THE ISOTOPIC SIGNATURE OF PLANTS, ARTHROPODS, AND RATTLESNAKES IN BAJA CALIFORNIA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Fernández-Aldecoa, G. </w:t>
            </w:r>
            <w:r>
              <w:rPr/>
              <w:t xml:space="preserve"> DISTRIBUTION AND DELIVERY OF MEROPLANKTONIC LARVAE IN THE BAY OF TODOS SANTOS: THE ROLE OF INTERNAL TIDAL WAVES AND ONSHORE WINDS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Dillon, E. M.</w:t>
            </w:r>
            <w:r>
              <w:rPr/>
              <w:t xml:space="preserve"> DERMAL DENTICLE ASSEMBLAGES REVEAL SHIFTS IN SHARK COMMUNITIES ON CORAL REEFS OVER THE LAST 7000 YEARS IN PANAMA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Abbott, D. </w:t>
            </w:r>
            <w:r>
              <w:rPr/>
              <w:t xml:space="preserve"> VARIATION IN THE RESPONSE OF KELP FOREST ECOSYSTEMS TO ENVIRONMENTAL STRESSORS ALONG THE COAST OF CALIFORNIA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Williams, M. K.</w:t>
            </w:r>
            <w:r>
              <w:rPr/>
              <w:t xml:space="preserve"> EFFECTS OF INTERSPECIFIC COMPETITION BETWEEN INCREASINGLY DOMINANT PEYSSONNELID ALGAL CRUST (PAC) AND SCLERACTINIANS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Ninokawa, A. </w:t>
            </w:r>
            <w:r>
              <w:rPr/>
              <w:t xml:space="preserve"> VARIABILITY IN HOW HETEROTROPHIC ECOSYSTEM ENGINEERS MODIFY SEAWATER CHEMISTRY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en-Aderet, N. J.</w:t>
            </w:r>
            <w:r>
              <w:rPr/>
              <w:t xml:space="preserve"> UNDERSTANDING YELLOWTAIL (</w:t>
            </w:r>
            <w:r>
              <w:rPr>
                <w:i/>
              </w:rPr>
              <w:t>SERIOLA DORSALIS</w:t>
            </w:r>
            <w:r>
              <w:rPr/>
              <w:t>) MOVEMENT IN THE SOUTHERN CALIFORNIA BIGHT THROUGH ACOUSTIC AND CONVENTIONAL TAGGING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Eisaguirre, J. H.</w:t>
            </w:r>
            <w:r>
              <w:rPr/>
              <w:t xml:space="preserve"> TROPHIC REDUNDANCY AND PREDATOR SIZE CLASS STRUCTURE DRIVE DIFFERENCES IN KELP FOREST ECOSYSTEM DYNAMICS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White, W. </w:t>
            </w:r>
            <w:r>
              <w:rPr/>
              <w:t xml:space="preserve"> SARGASSUM HORNERI INVASIONS SHIFT GRAZING ONTO NATIVE BENTHIC SEAWEEDS IN INTERTIDAL COMMUNITIES RECEIVING KELP SUBSIDIES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unson, C. J.</w:t>
            </w:r>
            <w:r>
              <w:rPr/>
              <w:t xml:space="preserve"> THE COUPLED EFFECTS OF UPWELLING AND PREDATION ON BENTHIC COMMUNITY STRUCTURE IN THE GALAPAGOS SUBTIDAL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Karen Crow, </w:t>
            </w:r>
            <w:r>
              <w:rPr/>
              <w:t xml:space="preserve"> HOW THE DEVIL RAY GOT ITS HORNS: THE GENETIC BASIS OF BODY PLAN REMODELING IN MANTA RAYS AND THEIR RELATIVES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Hohman, R. M.</w:t>
            </w:r>
            <w:r>
              <w:rPr/>
              <w:t xml:space="preserve"> COLLABORATIVE STRATEGIES FOR BULL KELP RESTORATION IN NORTHERN CALIFORNIA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Anderson, J. M.</w:t>
            </w:r>
            <w:r>
              <w:rPr/>
              <w:t xml:space="preserve"> QUANTIFYING RESIDENCY AND SPACE USE PATTERNS AT HOTSPOT LOCATIONS IN SOUTHERN CALIFORNIA JUVENILE WHITE SHARK NURSERY AREAS.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Hamilton, S. L.</w:t>
            </w:r>
            <w:r>
              <w:rPr/>
              <w:t xml:space="preserve"> NOVEL USE OF SATELLITE IMAGERY REVEALS SURPRISING POPULATION TRENDS AND ENVIRONMENTAL DRIVERS IN NEREOCYSTIS LUETKEANA (BULL KELP)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Galloway, A. W.</w:t>
            </w:r>
            <w:r>
              <w:rPr/>
              <w:t xml:space="preserve"> FATTY ACIDS REVEAL LARGE-SCALE GEOGRAPHIC VARIATION IN THE TROPHIC NICHE OF LINGCOD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McHugh, T. A.</w:t>
            </w:r>
            <w:r>
              <w:rPr/>
              <w:t xml:space="preserve"> INDIRECT INTERACTIONS IN NORTHERN CALIFORNIA REEFS EXPERIENCING PHASE SHIFT FROM KELP FOREST TO URCHIN BARREN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213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2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74"/>
        <w:gridCol w:w="2174"/>
        <w:gridCol w:w="2174"/>
        <w:gridCol w:w="2837"/>
      </w:tblGrid>
      <w:tr>
        <w:trPr>
          <w:cnfStyle w:firstRow="1"/>
        </w:trPr>
        <w:tc>
          <w:tcPr>
            <w:tcW w:w="217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mmunity Ecology 4</w:t>
            </w:r>
          </w:p>
        </w:tc>
        <w:tc>
          <w:tcPr>
            <w:tcW w:w="217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Biological-Physical Coupling in the Coastal Zone 2</w:t>
            </w:r>
          </w:p>
        </w:tc>
        <w:tc>
          <w:tcPr>
            <w:tcW w:w="217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servation and Restoration 2</w:t>
            </w:r>
          </w:p>
        </w:tc>
        <w:tc>
          <w:tcPr>
            <w:tcW w:w="283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For the Love of Fish 2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Khen, A. </w:t>
            </w:r>
            <w:r>
              <w:rPr/>
              <w:t xml:space="preserve"> LONG-TERM STABILITY OF PALMYRA’S CORAL REEFS OVER 10 YEARS DESPITE TWO BLEACHING EVENT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Ryder, A. </w:t>
            </w:r>
            <w:r>
              <w:rPr/>
              <w:t xml:space="preserve"> EELGRASS BEDS OF SAN DIEGO BAY: CARBON SINK OR SOURCE?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Allard, H. </w:t>
            </w:r>
            <w:r>
              <w:rPr/>
              <w:t xml:space="preserve"> LONG TERM CHANGES TO REEF FISH ASSEMBLAGES IN NEW ZEALAND’S OLDEST MARINE RESERVE, AND THE GENERALITY OF RESERVE EFFECTS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arson, S. E.</w:t>
            </w:r>
            <w:r>
              <w:rPr/>
              <w:t xml:space="preserve"> CHANGES IN FISH ASSEMBLAGES IN BOTTOMFISH SURVEYS IN THE STRAIT OF JUAN DE FUCA AND PUGET SOUND 2005-2019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Grathwohl, R. G.</w:t>
            </w:r>
            <w:r>
              <w:rPr/>
              <w:t xml:space="preserve"> DO PURPLE SEA URCHINS ALTER THEIR MORPHOLOGY IN RESPONSE TO VARIATION IN PREDATOR ABUNDANCE AND RESOURCE AVAILABILITY?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Pineda, J. </w:t>
            </w:r>
            <w:r>
              <w:rPr/>
              <w:t xml:space="preserve"> IDENTIFYING PROCESSES AND SCALES IN NEARSHORE LARVAL TRANSPORT FROM SETTLEMENT AND HIGH RESOLUTION PHYSICAL MEASUREMENT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Bauer, J. </w:t>
            </w:r>
            <w:r>
              <w:rPr/>
              <w:t xml:space="preserve"> ABALONE MARICULTURE IN BAJA CALIFORNIA: A CONSERVATION AQUACULTURE PROJECT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aunders, M. B.</w:t>
            </w:r>
            <w:r>
              <w:rPr/>
              <w:t xml:space="preserve"> NETWORK ANALYSIS OF LONG-DISTANCE MOVEMENTS IN THE GIANT MANTA RAY, MOBULA BIROSTRIS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Morton, D. </w:t>
            </w:r>
            <w:r>
              <w:rPr/>
              <w:t xml:space="preserve"> SOMETHING ABOUT PARASITES IN KELP FOREST FOOD WEB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Reyns, N. </w:t>
            </w:r>
            <w:r>
              <w:rPr/>
              <w:t xml:space="preserve"> LARVAL ACCUMULATION AND TRANSPORT IN THE NEARSHORE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ullaway, G. H.</w:t>
            </w:r>
            <w:r>
              <w:rPr/>
              <w:t xml:space="preserve"> LANDSCAPE CONTEXT AND FISH LIFE HISTORY MEDIATE SHORELINE RESTORATION BENEFITS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Velasco, M. F.</w:t>
            </w:r>
            <w:r>
              <w:rPr/>
              <w:t xml:space="preserve"> FISH ASSEMBLAGES IN SUBTROPICAL MESOPHOTIC ECOSYSTEMS ACROSS TWO DIFFERENT ECOREGIONS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Mark H. Carr, </w:t>
            </w:r>
            <w:r>
              <w:rPr/>
              <w:t xml:space="preserve"> GOT CRABS? RED ROCK CRABS MIGHT JUST CONTRIBUTE TO THE RECOVERY OF CALIFORNIA KELP FOREST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Traiger, S. B.</w:t>
            </w:r>
            <w:r>
              <w:rPr/>
              <w:t xml:space="preserve"> BIOLOGICAL CONTRIBUTIONS TO BIOGEOCHEMICAL VARIABILITY OF KELP FOREST HABITAT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amhouri, J. F.</w:t>
            </w:r>
            <w:r>
              <w:rPr/>
              <w:t xml:space="preserve"> THE ONLY CONSTANT IS CHANGE: HABS, CRABS, WHALES, AND FISHERIES IN THE CALIFORNIA CURRENT ECOSYSTEM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Fennie, H. W.</w:t>
            </w:r>
            <w:r>
              <w:rPr/>
              <w:t xml:space="preserve"> PREY TELL: QUILLBACK ROCKFISH EARLY LIFE HISTORY TRAITS AFFECT SURVIVAL IN PREDATION ENCOUNTERS WITH JUVENILE COHO SALMON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Vilalta, A. </w:t>
            </w:r>
            <w:r>
              <w:rPr/>
              <w:t xml:space="preserve"> A MASS-BALANCED FOOD WEB MODEL FOR A KELP FOREST ECOSYSTEM NEAR ITS SOUTHERN DISTRIBUTIONAL LIMIT IN THE NORTHERN HEMISPHERE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Harris, L. </w:t>
            </w:r>
            <w:r>
              <w:rPr/>
              <w:t xml:space="preserve"> THE EFFECT OF MICROPLASTIC ON MUSSEL BIODEPOSIT SINKING AND RESUSPENSION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Hollarsmith, J. A.</w:t>
            </w:r>
            <w:r>
              <w:rPr/>
              <w:t xml:space="preserve"> RESOURCE MANAGEMENT IN A MULTI-STRESSOR WORLD: WHY, HOW, AND KELP!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Kacev, D. </w:t>
            </w:r>
            <w:r>
              <w:rPr/>
              <w:t xml:space="preserve"> ORGANOCHLORINE CONTAMINANTS AS AN ECOLOGICAL TOOL TO EXPLORE NICHE PARTITIONING IN THREE SPECIES OF PELAGIC SHARK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cafidi, K. S.</w:t>
            </w:r>
            <w:r>
              <w:rPr/>
              <w:t xml:space="preserve"> THE EFFECTS OF AN INVASIVE ALGA ON THE TROPHIC DYNAMICS OF TEMPERATE ROCKY REEF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González Mena, A. </w:t>
            </w:r>
            <w:r>
              <w:rPr/>
              <w:t xml:space="preserve"> OCEANOGRAPHIC CONDITIONS EFFECTS ON THE FISH COMMUNITY IN LOS PEÑASQUITOS LAGOON IN THE LAST 30 YEAR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Turba, R. </w:t>
            </w:r>
            <w:r>
              <w:rPr/>
              <w:t xml:space="preserve"> USE OF MUSEUM MATERIAL TO RECONSTRUCT THE EXTIRPATED FAUNA OF THE LOS ANGELES RIVER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Sosa-Nishizaki, O. </w:t>
            </w:r>
            <w:r>
              <w:rPr/>
              <w:t xml:space="preserve"> PLANNING FOR THE CONSERVATION OF THE WHITE SHARK (CHARCHARODON CARCHARIAS) IN MEXICAN WATERS: HOW ARE WE DOING?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cConnell, K. M.</w:t>
            </w:r>
            <w:r>
              <w:rPr/>
              <w:t xml:space="preserve"> REEF MICROBIOME VARIABILITY IN THE MO’OREA ISLAND SOCIO-ECOLOGICAL SYSTEM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Panos, D. A.</w:t>
            </w:r>
            <w:r>
              <w:rPr/>
              <w:t xml:space="preserve"> COMMUNITY CONTRIBUTIONS TO BENTHIC BIOGEOCHEMISTRY IN TEMPERATE ROCKY REEFS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antos, K. A.</w:t>
            </w:r>
            <w:r>
              <w:rPr/>
              <w:t xml:space="preserve"> FACTORS AFFECTING ENDANGERED SUAEDA CALIFORNICA ESTABLISHMENT AND USE AS HIGH TIDE REFUGE IN SAN FRANCISCO BAY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García-Rodríguez, E. </w:t>
            </w:r>
            <w:r>
              <w:rPr/>
              <w:t xml:space="preserve"> ECOLOGY AND FISHING INTERACTIONS OF JUVENILE WHITE SHARKS IN A NURSERY AREA FROM THE MEXICAN PACIFIC COAST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eckley, B. A.</w:t>
            </w:r>
            <w:r>
              <w:rPr/>
              <w:t xml:space="preserve"> UNDERSTANDING THE MECHANISMS LEADING TO RECRUITMENT INHIBITION OF MACROCYSTIS PYRIFERA BY OPPORTUNISTIC UNDERSTORY ALGAE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Vilas, C. </w:t>
            </w:r>
            <w:r>
              <w:rPr/>
              <w:t xml:space="preserve"> ECOSYSTEM FUNCTIONING OF A TEMPERATE ESTUARY AND IMPLICATIONS ON PELAGIC FISHERIES MANAGEMENT: GUADALQUIVIR LTER 1997-2019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ramer, K. L.</w:t>
            </w:r>
            <w:r>
              <w:rPr/>
              <w:t xml:space="preserve"> INTEGRATING PALEOECOLOGICAL, HISTORICAL, AND ECOLOGICAL DATA TO UNDERSTAND THE MECHANISMS OF CARIBBEAN ACROPORID CORAL LOSS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7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3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56"/>
        <w:gridCol w:w="3264"/>
        <w:gridCol w:w="2940"/>
      </w:tblGrid>
      <w:tr>
        <w:trPr>
          <w:cnfStyle w:firstRow="1"/>
        </w:trPr>
        <w:tc>
          <w:tcPr>
            <w:tcW w:w="3156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Kelp Ecosystem Health and Sea Star Wasting 2</w:t>
            </w:r>
          </w:p>
        </w:tc>
        <w:tc>
          <w:tcPr>
            <w:tcW w:w="326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mmunity Ecology 5</w:t>
            </w:r>
          </w:p>
        </w:tc>
        <w:tc>
          <w:tcPr>
            <w:tcW w:w="29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Eco-evolutionary Dynamics in the Sea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Weigel, B. L.</w:t>
            </w:r>
            <w:r>
              <w:rPr/>
              <w:t xml:space="preserve"> FROM MICRO TO MACRO: BACTERIAL COMMUNITIES AND NUTRIENT CYCLING ASSOCIATED WITH BULL KELP BLADES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ura, S. A.</w:t>
            </w:r>
            <w:r>
              <w:rPr/>
              <w:t xml:space="preserve"> A FUNCTIONAL GROUP MODEL DEMONSTRATES KEY HERBIVORE GUILDS SHAPE THE RESILIENCE OF CORAL REEF ECOSYSTEMS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Contolini, G. M.</w:t>
            </w:r>
            <w:r>
              <w:rPr/>
              <w:t xml:space="preserve"> POPULATION-SPECIFIC DIFFERENCES IN THE EFFECTS OF ACIDIFICATION ON PREDATOR FORAGING TRAITS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Wetmore, L. S.</w:t>
            </w:r>
            <w:r>
              <w:rPr/>
              <w:t xml:space="preserve"> A BEHAVIORALLY MEDIATED TROPHIC CASCADE PREDICTED BY SEA STAR WASTING DISEASE IN CALIFORNIA KELP FORESTS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ittick, S. J.</w:t>
            </w:r>
            <w:r>
              <w:rPr/>
              <w:t xml:space="preserve"> EFFECTS OF NUTRIENT ENRICHMENT ON SEAGRASS COMMUNITY STRUCTURE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Jacobs, D. K.</w:t>
            </w:r>
            <w:r>
              <w:rPr/>
              <w:t xml:space="preserve"> EXTINCTION OF CALIFORNIA’S FLIGHTLESS DUCK IMPACTS OTTERS &amp; ABALONE; COLORADO DELTA DESICCATION RISKS INTROGRESSIVE SPECIES LOSS.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Robinson, J. W.</w:t>
            </w:r>
            <w:r>
              <w:rPr/>
              <w:t xml:space="preserve"> ARE WE THERE YET? A COAST WIDE LOOK AT THE RECOVERY OF KEYSTONE FUNCTION TO SSWD, FIVE YEARS IN.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tier, A. C.</w:t>
            </w:r>
            <w:r>
              <w:rPr/>
              <w:t xml:space="preserve"> EXPANDING THE CORAL METAORGANISM TO INCLUDE CORAL ASSOCIATED FISHES AND INVERTEBRATES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Aguirre, J. D.</w:t>
            </w:r>
            <w:r>
              <w:rPr/>
              <w:t xml:space="preserve"> STRONG PHYLOGENETIC SIGNAL FOR MASS CORAL BLEACHING WITHIN REGIONS, BUT NO EVIDENCE FOR PHYLOGENETIC CONSTRAINTS BETWEEN REGIONS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elgrath, J. C.</w:t>
            </w:r>
            <w:r>
              <w:rPr/>
              <w:t xml:space="preserve"> SHIFTS IN DOMINANT KELP FOREST SPECIES, MONTEREY BAY, CALIFORNIA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Angel, P. A.</w:t>
            </w:r>
            <w:r>
              <w:rPr/>
              <w:t xml:space="preserve"> EXTREME ARID CONDITION NARROW FUNCTIONAL TRAIT IN THE MANGROVE FISH COMMUNITY IN THE GULF OF CALIFORNIA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Jones, H. J.</w:t>
            </w:r>
            <w:r>
              <w:rPr/>
              <w:t xml:space="preserve"> SYNERGISTIC EFFECTS OF TEMPERATURE AND SALINITY ON THE GENE EXPRESSION AND PHYSIOLOGY OF CRASSOSTREA VIRGINICA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Teague, C. H.</w:t>
            </w:r>
            <w:r>
              <w:rPr/>
              <w:t xml:space="preserve"> ABALONE AND URCHIN POPULATION CHANGES ON SHALLOW ROCKY REEFS ALONG CALIFORNIA’S NORTH COAST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ADD, M. C.</w:t>
            </w:r>
            <w:r>
              <w:rPr/>
              <w:t xml:space="preserve"> CONTRASTING EFFECTS OF DEPTH AND PREDATION ON THE DISTRIBUTION, SIZE, AND GROWTH OF ACROPORA RETUSA AND ACROPORA HYACINTHUS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Venkataraman, Y. R.</w:t>
            </w:r>
            <w:r>
              <w:rPr/>
              <w:t xml:space="preserve"> INFLUENCE OF OCEAN ACIDIFICATION ON PACIFIC OYSTER DNA METHYLATION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Spiecker, B. J.</w:t>
            </w:r>
            <w:r>
              <w:rPr/>
              <w:t xml:space="preserve"> EXPLORING SPATIOTEMPORAL VARIATION IN THE STRENGTH OF EL NIÑO ON OREGON INTERTIDAL KELPS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Chubak, B. R.</w:t>
            </w:r>
            <w:r>
              <w:rPr/>
              <w:t xml:space="preserve"> EVALUATING THE IMPORTANCE OF REEF-BASED RESOURCES FOR REPRODUCTION IN A TEMPERATE REEF FISH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Swezey, D. S.</w:t>
            </w:r>
            <w:r>
              <w:rPr/>
              <w:t xml:space="preserve"> LOCAL ADAPTATION? OCEAN ACIDIFICATION DIFFERENTIALLY AFFECTS SURVIVAL OF TWO POPULATIONS OF RED ABALONE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Sánchez-Barredo, M. </w:t>
            </w:r>
            <w:r>
              <w:rPr/>
              <w:t xml:space="preserve"> EXTREME LIGHT REDUCTION IN THE UNDERSTORY OF GIANT KELP FORESTS CAN ACT AS A BARRIER FOR THE INVASIVE SEAWEED UNDARIA PINNATIFID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lements, C. S.</w:t>
            </w:r>
            <w:r>
              <w:rPr/>
              <w:t xml:space="preserve"> SNAIL CORALLIVORY CAN DISRUPT CORAL MICROBIOMES BUT THE EFFECTS ARE SPATIALLY CONSTRAINED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Griffiths, J. S.</w:t>
            </w:r>
            <w:r>
              <w:rPr/>
              <w:t xml:space="preserve"> TRANSGENERATIONAL PLASTICITY AND PARENTAL GENOTYPE ALTERS THE CAPACITY TO ADAPT TO LOW SALINITY IN THE EASTERN OYSTER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Rogers-Bennett, L. </w:t>
            </w:r>
            <w:r>
              <w:rPr/>
              <w:t xml:space="preserve"> MAKING HOLISTIC KELP FOREST ECOSYSTEM AND ABALONE RESTORATION PLANS CLIMATE SMART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Moreno-Alcántara, M. </w:t>
            </w:r>
            <w:r>
              <w:rPr/>
              <w:t xml:space="preserve"> INTRA-ANNUAL VARIATION OF THE ATLANTIDAE COMMUNITY IN THE SOUTHERN CALIFORNIA CURRENT (WINTER-SPRING, 2016)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eaty, F. L.</w:t>
            </w:r>
            <w:r>
              <w:rPr/>
              <w:t xml:space="preserve"> A SEARCH FOR LOCAL ADAPTATION IN A MARINE SNAIL REVEALS HIGH PLASTICITY, MALADAPTATION, AND LOW SURVIVAL IN SOUTHERN REGIONS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1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6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9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495"/>
        <w:gridCol w:w="76"/>
        <w:gridCol w:w="2517"/>
        <w:gridCol w:w="315"/>
        <w:gridCol w:w="2957"/>
      </w:tblGrid>
      <w:tr>
        <w:trPr>
          <w:cnfStyle w:firstRow="1"/>
        </w:trPr>
        <w:tc>
          <w:tcPr>
            <w:tcW w:w="349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sheries Ecology 1</w:t>
            </w:r>
          </w:p>
        </w:tc>
        <w:tc>
          <w:tcPr>
            <w:tcW w:w="2593" w:type="dxa"/>
            <w:gridSpan w:val="2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volutionary Biology</w:t>
            </w:r>
          </w:p>
        </w:tc>
        <w:tc>
          <w:tcPr>
            <w:tcW w:w="3272" w:type="dxa"/>
            <w:gridSpan w:val="2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sheries Ecology 2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artel, G. R.</w:t>
            </w:r>
            <w:r>
              <w:rPr/>
              <w:t xml:space="preserve"> MULTIVARIATE HABITAT-BASED PREDICTIVE MODELING OF THREE DEMERSAL ROCKFISH SPECIES ALONG THE CENTRAL CALIFORNIA COAST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Garcia, E. </w:t>
            </w:r>
            <w:r>
              <w:rPr/>
              <w:t xml:space="preserve"> GENOMIC ANALYSIS REVEALS DRIFT AND CONVERGENT SELECTION IN DISJUNCT MARINE FISH POPULATIONS OF THE PACIFIC AND SEA OF CORTEZ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Nelson, P. </w:t>
            </w:r>
            <w:r>
              <w:rPr/>
              <w:t xml:space="preserve"> COLLABORATIVE FISHERIES MONITORING IN THE YAP OUTER ISLANDS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éndez-DaSilveira, E. D.</w:t>
            </w:r>
            <w:r>
              <w:rPr/>
              <w:t xml:space="preserve"> ISOTOPIC SEGREGATION IN THE TROPHIC HABITAT FROM SHARKS SPECIES IN THE WESTERN COAST OF BAJA CALIFORNIA SUR, MEXICO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Huber, S. </w:t>
            </w:r>
            <w:r>
              <w:rPr/>
              <w:t xml:space="preserve"> CORALLINA OFFICINALIS VAR. CHILENSIS* (CORALLINALES RHODOPHYTA) NOT A “VARIETY” AND DISCOVERED IN BOTH HEMISPHERES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Mansfield, E. J.</w:t>
            </w:r>
            <w:r>
              <w:rPr/>
              <w:t xml:space="preserve"> A REPORT ON THE CALIFORNIA SPINY LOBSTER FISHERY OF EL ROSARIO, BAJA CALIFORNIA: SUBLEGAL BYCATCH RATE, EFFORT, AND CATCH VARIANCE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urnham, T. L.</w:t>
            </w:r>
            <w:r>
              <w:rPr/>
              <w:t xml:space="preserve"> CLARIFYING REGIONAL POPULATION STRUCTURE OF THE CALIFORNIA SPINY LOBSTER (PANULIRUS INTERRUPTUS)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achtel, T. S.</w:t>
            </w:r>
            <w:r>
              <w:rPr/>
              <w:t xml:space="preserve"> EFFECTS OF HYDROSTATIC PRESSURE ON THE METABOLIC ENZYMES OF CTENOPHORE SPECIES FROM DIFFERENT DEPTH HABITATS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Peake, J. A.</w:t>
            </w:r>
            <w:r>
              <w:rPr/>
              <w:t xml:space="preserve"> COMMUNITY STRUCTURE AND DYNAMICS OF FORAGE FISHES IN THE EASTERN GULF OF MEXICO (1998-2017)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Jarvis Mason, E. T.</w:t>
            </w:r>
            <w:r>
              <w:rPr/>
              <w:t xml:space="preserve"> 25 YEARS OF TAG AND RECAPTURE DATA: INSIGHTS INTO THE POPULATION STATUS AND RECOVERY OF AN ICONIC, CENTURY-OLD SPORT FISHERY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Wright, D. </w:t>
            </w:r>
            <w:r>
              <w:rPr/>
              <w:t xml:space="preserve"> CORRECTING THE COUNT: SPECIES RICHNESS REVISITED IN SOUTH AFRICA’S ROCKY INTERTIDAL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Domke, L. K.</w:t>
            </w:r>
            <w:r>
              <w:rPr/>
              <w:t xml:space="preserve"> UNDERSTANDING THE INDIRECT EFFECTS OF SEA OTTER HABITAT FACILITATION ON JUVENILE SALMON ABUNDANCE IN SOUTHEAST ALASKA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Juanes, F. </w:t>
            </w:r>
            <w:r>
              <w:rPr/>
              <w:t xml:space="preserve"> ESTIMATION OF FISH AND INVERTEBRATE BIODIVERSITY USING VIDEO AND ACOUSTICS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randall, E. D.</w:t>
            </w:r>
            <w:r>
              <w:rPr/>
              <w:t xml:space="preserve"> THE MOLECULAR BIOGEOGRAPHY OF THE INDO-PACIFIC: TESTING HYPOTHESES WITH MULTISPECIES GENETIC PATTERNS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Early-Capistrán, M. M.</w:t>
            </w:r>
            <w:r>
              <w:rPr/>
              <w:t xml:space="preserve"> QUANTIFYING LOCAL ECOLOGICAL KNOWLEDGE TO RECONSTRUCT GREEN TURTLE ABUNDANCE IN THE GULF OF CALIFORNIA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Edwards, J. C.</w:t>
            </w:r>
            <w:r>
              <w:rPr/>
              <w:t xml:space="preserve"> ECOLOGY AND SUSTAINABILITY OF A CO-MANAGED COMMERCIAL GOOSENECK BARNACLE FISHERY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Cavole, L. M.</w:t>
            </w:r>
            <w:r>
              <w:rPr/>
              <w:t xml:space="preserve"> FISHES AS “MOBILE MONITORS” OF HYPOXIC CONDITIONS ACROSS OCEAN BASINS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Okamoto, D. K.</w:t>
            </w:r>
            <w:r>
              <w:rPr/>
              <w:t xml:space="preserve"> REDEFINING FISHERIES SUSTAINABILITY: ACCOUNTING FOR COMPLEX FEEDBACKS AMONG ECOLOGICAL, GOVERNANCE, AND SOCIOECONOMIC DYNAMICS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Boles, S. E.</w:t>
            </w:r>
            <w:r>
              <w:rPr/>
              <w:t xml:space="preserve"> INTERACTIVE EFFECRS OF OCEAN ACIDIFICATION AND WARMING ON DEVELOPING RED ABALONE (</w:t>
            </w:r>
            <w:r>
              <w:rPr>
                <w:i/>
              </w:rPr>
              <w:t>HALIOTIS RUFESCENS</w:t>
            </w:r>
            <w:r>
              <w:rPr/>
              <w:t>)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ewis, L. S.</w:t>
            </w:r>
            <w:r>
              <w:rPr/>
              <w:t xml:space="preserve"> ISOTOPIC EXAMINATION OF LIFE HISTORY DIVERSITY IN ENDANGERED ESTUARINE FISHES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Ferrer, E. M.</w:t>
            </w:r>
            <w:r>
              <w:rPr/>
              <w:t xml:space="preserve"> THE CARBON FOOTPRINTS OF MEXICAN SMALL-SCALE FISHERIES REVEAL NEW INSIGHTS INTO MARINE RESOURCE TRADE-OFFS ON A CHANGING PLANET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49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593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327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>
          <w:cnfStyle w:firstRow="1"/>
        </w:trPr>
        <w:tc>
          <w:tcPr>
            <w:tcW w:w="3571" w:type="dxa"/>
            <w:gridSpan w:val="2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al Session: Transboundary Science</w:t>
            </w:r>
          </w:p>
        </w:tc>
        <w:tc>
          <w:tcPr>
            <w:tcW w:w="2832" w:type="dxa"/>
            <w:gridSpan w:val="2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cosystem Assessment 2</w:t>
            </w:r>
          </w:p>
        </w:tc>
        <w:tc>
          <w:tcPr>
            <w:tcW w:w="295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production, Dispersal, and Recruitment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McDonald, M. K.</w:t>
            </w:r>
            <w:r>
              <w:rPr/>
              <w:t xml:space="preserve"> YOUTH ENGAGEMENT - PARTICIPATORY BASED EDUCATION AS A TOOL FOR COMMUNITY BASED CONSERVATION IN BAHÍA DE LOS ÁNGELES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Uyeda, K. A.</w:t>
            </w:r>
            <w:r>
              <w:rPr/>
              <w:t xml:space="preserve"> MONITORING LONG-TERM CHANGES IN LOW MARSH VEGETATION ASSOCIATED WITH SEDIMENT ACCRETION AT THE TIJUANA ESTUARY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Park, S. K.</w:t>
            </w:r>
            <w:r>
              <w:rPr/>
              <w:t xml:space="preserve"> ASSESSING LIFE HISTORY PARAMETERS OF THE PISMO CLAM </w:t>
            </w:r>
            <w:r>
              <w:rPr>
                <w:i/>
              </w:rPr>
              <w:t>TIVELA STULTORUM</w:t>
            </w:r>
            <w:r>
              <w:rPr/>
              <w:t xml:space="preserve"> ON PISMO BEACH, CALIFORNIA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Ricardez-García, V. A.</w:t>
            </w:r>
            <w:r>
              <w:rPr/>
              <w:t xml:space="preserve"> A TRANSDISCIPLINARY STRATEGY FOR THE SUSTAINABLE DEVELOPMENT OF FISHING COMMUNITIES OF THE UPPER GULF OF CALIFORNIA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Ruttenberg, B. I.</w:t>
            </w:r>
            <w:r>
              <w:rPr/>
              <w:t xml:space="preserve"> USING MACHINE LEARNING TO IDENTIFY DEEP WATER BENTHIC ORGANISMS: A WEB-BASED TOOL TO FACILITATE ENVIRONMENTAL ANALYSIS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Adreani, M. S.</w:t>
            </w:r>
            <w:r>
              <w:rPr/>
              <w:t xml:space="preserve"> REPRODUCTIVE OUTPUT AND RECENT SHIFTS IN SIZE AT MATURITY AND SEX CHANGE IN CALIFORNIA SHEEPHEAD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owe, C. G.</w:t>
            </w:r>
            <w:r>
              <w:rPr/>
              <w:t xml:space="preserve"> THE IMPORTANCE OF TRANSBOUNDARY COLLABORATIVE RESEARCH ON HIGHLY MIGRATORY WHITE SHARKS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Olsen, A. Y.</w:t>
            </w:r>
            <w:r>
              <w:rPr/>
              <w:t xml:space="preserve"> SYNOPSIS: A PNW MICROPLASTICS MONITORING WORKSHOP HELD AT THE SEATTLE AQUARIUM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Belak, C. </w:t>
            </w:r>
            <w:r>
              <w:rPr/>
              <w:t xml:space="preserve"> SPATIOTEMPORAL VARIABILITY OF ROCKFISH RECRUITMENT AND SURVIVAL ON CALIFORNIA’S NORTH COAST IN RELATION TO HABITAT AVAILABILITY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Micheli, F. </w:t>
            </w:r>
            <w:r>
              <w:rPr/>
              <w:t xml:space="preserve"> SOCIAL-ECOLOGICAL VULNERABILITY AND ADAPTATION TO A CHANGING OCEAN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 xml:space="preserve">Wetzer, R. </w:t>
            </w:r>
            <w:r>
              <w:rPr/>
              <w:t xml:space="preserve"> WHY STOP AT THE BORDER: SPHAEROMATID ISOPODS, A CASE STUDY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Quinlan, Z. A.</w:t>
            </w:r>
            <w:r>
              <w:rPr/>
              <w:t xml:space="preserve"> THE INFLUENCE OF CRUSTOSE CORALLINE ALGAE BIOFILMS AND EXOMETABOLITES ON CORAL LARVAL SETTLEMENT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ell, T. W.</w:t>
            </w:r>
            <w:r>
              <w:rPr/>
              <w:t xml:space="preserve"> KELPWATCH: A PUBLICLY AVAILABLE TOOL FOR VISUALIZATION AND ANALYSIS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Durante, G. </w:t>
            </w:r>
            <w:r>
              <w:rPr/>
              <w:t xml:space="preserve"> MODELING OCEANIC CO~2 USING HYDROGRAPHIC VARIABLES. AN APPROACH TO FILL THE SAMPLING VOIDS IN THE GULF OF MEXICO AND CARIBBEAN SEA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>Estrada, A. C.</w:t>
            </w:r>
            <w:r>
              <w:rPr/>
              <w:t xml:space="preserve"> QUANTIFYING POST-SETTLEMENT RECRUITMENT OF RECOVERING ABALONE (HALIOTIS SSP.) AT SANTA CATALINA ISLAND, CALIFORNIA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†</w:t>
            </w:r>
            <w:r>
              <w:rPr>
                <w:b/>
              </w:rPr>
              <w:t xml:space="preserve">Ramirez-Valdez, A. </w:t>
            </w:r>
            <w:r>
              <w:rPr/>
              <w:t xml:space="preserve"> MARINE CONSERVATION ACROSS POLITICAL BORDERS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onhart, S. I.</w:t>
            </w:r>
            <w:r>
              <w:rPr/>
              <w:t xml:space="preserve"> MARINE HEATWAVES IN CENTRAL AND SOUTHERN CALIFORNIA FROM 2013 TO 2018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Denney, C. T.</w:t>
            </w:r>
            <w:r>
              <w:rPr/>
              <w:t xml:space="preserve"> LIFE ON THE EDGE: THE PHENOLOGICAL RESPONSE OF A CRITICALLY-ENDANGERED FISH TO A RAPIDLY CHANGING CLIMATE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McMillan, S. M.</w:t>
            </w:r>
            <w:r>
              <w:rPr/>
              <w:t xml:space="preserve"> ADAPTING LONG-TERM ECOLOGICAL AND ENVIRONMENTAL STUDIES AND MONITORING PROTOCOLS TO A CHANGING CLIMATE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  <w:tr>
        <w:trPr/>
        <w:tc>
          <w:tcPr>
            <w:tcW w:w="3571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832" w:type="dxa"/>
            <w:gridSpan w:val="2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95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3.2.2$Windows_X86_64 LibreOffice_project/98b30e735bda24bc04ab42594c85f7fd8be07b9c</Application>
  <Pages>17</Pages>
  <Words>4040</Words>
  <Characters>23807</Characters>
  <CharactersWithSpaces>27548</CharactersWithSpaces>
  <Paragraphs>3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1T21:42:39Z</dcterms:created>
  <dc:creator/>
  <dc:description/>
  <dc:language>en-CA</dc:language>
  <cp:lastModifiedBy/>
  <dcterms:modified xsi:type="dcterms:W3CDTF">2019-10-21T14:43:1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